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787900" cy="368300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31710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91352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122251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295273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295900" cy="3632200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388255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991100" cy="330200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81617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851400" cy="381000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4419600" cy="1257300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20632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20632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31233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941371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07258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973015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Азимов Миразим</dc:creator>
  <dc:language>ru-RU</dc:language>
  <cp:keywords/>
  <dcterms:created xsi:type="dcterms:W3CDTF">2023-04-29T19:01:53Z</dcterms:created>
  <dcterms:modified xsi:type="dcterms:W3CDTF">2023-04-29T19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